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4BC7" w:rsidRDefault="008926B9">
      <w:pPr>
        <w:pStyle w:val="Title"/>
      </w:pPr>
      <w:r>
        <w:t>Interesting and Noteworthy Findings From MICS Analyses</w:t>
      </w:r>
    </w:p>
    <w:p w:rsidR="00804BC7" w:rsidRDefault="008926B9">
      <w:pPr>
        <w:pStyle w:val="Author"/>
      </w:pPr>
      <w:r>
        <w:t>Andy Grogan-Kaylor</w:t>
      </w:r>
    </w:p>
    <w:p w:rsidR="00804BC7" w:rsidRDefault="008926B9">
      <w:pPr>
        <w:pStyle w:val="Date"/>
      </w:pPr>
      <w:r>
        <w:t>2020-12-12</w:t>
      </w:r>
    </w:p>
    <w:sdt>
      <w:sdtPr>
        <w:rPr>
          <w:rFonts w:eastAsiaTheme="minorHAnsi" w:cstheme="minorBidi"/>
          <w:color w:val="auto"/>
          <w:sz w:val="24"/>
          <w:szCs w:val="24"/>
        </w:rPr>
        <w:id w:val="2053346425"/>
        <w:docPartObj>
          <w:docPartGallery w:val="Table of Contents"/>
          <w:docPartUnique/>
        </w:docPartObj>
      </w:sdtPr>
      <w:sdtEndPr/>
      <w:sdtContent>
        <w:p w:rsidR="00804BC7" w:rsidRDefault="008926B9">
          <w:pPr>
            <w:pStyle w:val="TOCHeading"/>
          </w:pPr>
          <w:r>
            <w:t>Table of Contents</w:t>
          </w:r>
        </w:p>
        <w:p w:rsidR="00C73DA6" w:rsidRDefault="008926B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73DA6">
            <w:fldChar w:fldCharType="separate"/>
          </w:r>
          <w:hyperlink w:anchor="_Toc58682764" w:history="1">
            <w:r w:rsidR="00C73DA6" w:rsidRPr="00377476">
              <w:rPr>
                <w:rStyle w:val="Hyperlink"/>
                <w:noProof/>
              </w:rPr>
              <w:t>Data</w:t>
            </w:r>
            <w:r w:rsidR="00C73DA6">
              <w:rPr>
                <w:noProof/>
                <w:webHidden/>
              </w:rPr>
              <w:tab/>
            </w:r>
            <w:r w:rsidR="00C73DA6">
              <w:rPr>
                <w:noProof/>
                <w:webHidden/>
              </w:rPr>
              <w:fldChar w:fldCharType="begin"/>
            </w:r>
            <w:r w:rsidR="00C73DA6">
              <w:rPr>
                <w:noProof/>
                <w:webHidden/>
              </w:rPr>
              <w:instrText xml:space="preserve"> PAGEREF _Toc58682764 \h </w:instrText>
            </w:r>
            <w:r w:rsidR="00C73DA6">
              <w:rPr>
                <w:noProof/>
                <w:webHidden/>
              </w:rPr>
            </w:r>
            <w:r w:rsidR="00C73DA6">
              <w:rPr>
                <w:noProof/>
                <w:webHidden/>
              </w:rPr>
              <w:fldChar w:fldCharType="separate"/>
            </w:r>
            <w:r w:rsidR="00C73DA6">
              <w:rPr>
                <w:noProof/>
                <w:webHidden/>
              </w:rPr>
              <w:t>1</w:t>
            </w:r>
            <w:r w:rsidR="00C73DA6">
              <w:rPr>
                <w:noProof/>
                <w:webHidden/>
              </w:rPr>
              <w:fldChar w:fldCharType="end"/>
            </w:r>
          </w:hyperlink>
        </w:p>
        <w:p w:rsidR="00C73DA6" w:rsidRDefault="00C73DA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8682765" w:history="1">
            <w:r w:rsidRPr="00377476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82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73DA6" w:rsidRDefault="00C73DA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8682766" w:history="1">
            <w:r w:rsidRPr="00377476">
              <w:rPr>
                <w:rStyle w:val="Hyperlink"/>
                <w:noProof/>
              </w:rPr>
              <w:t>Fin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82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73DA6" w:rsidRDefault="00C73DA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8682767" w:history="1">
            <w:r w:rsidRPr="00377476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8682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04BC7" w:rsidRDefault="008926B9">
          <w:r>
            <w:fldChar w:fldCharType="end"/>
          </w:r>
        </w:p>
      </w:sdtContent>
    </w:sdt>
    <w:p w:rsidR="00804BC7" w:rsidRDefault="008926B9">
      <w:pPr>
        <w:pStyle w:val="Heading1"/>
      </w:pPr>
      <w:bookmarkStart w:id="0" w:name="data"/>
      <w:bookmarkStart w:id="1" w:name="_Toc58682764"/>
      <w:r>
        <w:t>Data</w:t>
      </w:r>
      <w:bookmarkEnd w:id="0"/>
      <w:bookmarkEnd w:id="1"/>
    </w:p>
    <w:p w:rsidR="00804BC7" w:rsidRDefault="008926B9">
      <w:pPr>
        <w:pStyle w:val="FirstParagraph"/>
      </w:pPr>
      <w:r>
        <w:t xml:space="preserve">The findings below are drawn from studies using the </w:t>
      </w:r>
      <w:r>
        <w:rPr>
          <w:i/>
        </w:rPr>
        <w:t>Multiple Indicator Cluster Surveys</w:t>
      </w:r>
      <w:r>
        <w:t xml:space="preserve"> </w:t>
      </w:r>
      <w:r>
        <w:t>(MICS) conducted by UNICEF. Data include more than 200,000 families from approximately 60 Low and Middle Income (LMICS) worldwide.</w:t>
      </w:r>
    </w:p>
    <w:p w:rsidR="00804BC7" w:rsidRDefault="008926B9">
      <w:pPr>
        <w:pStyle w:val="CaptionedFigure"/>
      </w:pPr>
      <w:bookmarkStart w:id="2" w:name="_GoBack"/>
      <w:r>
        <w:rPr>
          <w:noProof/>
        </w:rPr>
        <w:drawing>
          <wp:inline distT="0" distB="0" distL="0" distR="0">
            <wp:extent cx="2592593" cy="1828800"/>
            <wp:effectExtent l="0" t="0" r="0" b="0"/>
            <wp:docPr id="1" name="Picture" descr="Countries in M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Scountrie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470" cy="185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:rsidR="00804BC7" w:rsidRDefault="008926B9">
      <w:pPr>
        <w:pStyle w:val="ImageCaption"/>
      </w:pPr>
      <w:r>
        <w:t>Countries in MICS</w:t>
      </w:r>
    </w:p>
    <w:p w:rsidR="00804BC7" w:rsidRDefault="008926B9">
      <w:pPr>
        <w:pStyle w:val="Heading1"/>
      </w:pPr>
      <w:bookmarkStart w:id="3" w:name="analysis"/>
      <w:bookmarkStart w:id="4" w:name="_Toc58682765"/>
      <w:r>
        <w:t>Analysis</w:t>
      </w:r>
      <w:bookmarkEnd w:id="3"/>
      <w:bookmarkEnd w:id="4"/>
    </w:p>
    <w:p w:rsidR="00804BC7" w:rsidRDefault="008926B9">
      <w:pPr>
        <w:pStyle w:val="FirstParagraph"/>
      </w:pPr>
      <w:r>
        <w:t>The statistical methods employed in this work consist of various forms of multilevel models whic</w:t>
      </w:r>
      <w:r>
        <w:t>h are able to synthesize results across samples from multiple sources. Thus these findings are applicable to a wide variety of cultures and contexts from around the globe.</w:t>
      </w:r>
    </w:p>
    <w:p w:rsidR="00804BC7" w:rsidRDefault="008926B9">
      <w:pPr>
        <w:pStyle w:val="Heading1"/>
      </w:pPr>
      <w:bookmarkStart w:id="5" w:name="findings"/>
      <w:bookmarkStart w:id="6" w:name="_Toc58682766"/>
      <w:r>
        <w:lastRenderedPageBreak/>
        <w:t>Findings</w:t>
      </w:r>
      <w:bookmarkEnd w:id="5"/>
      <w:bookmarkEnd w:id="6"/>
    </w:p>
    <w:p w:rsidR="00804BC7" w:rsidRDefault="008926B9">
      <w:pPr>
        <w:pStyle w:val="Compact"/>
        <w:numPr>
          <w:ilvl w:val="0"/>
          <w:numId w:val="12"/>
        </w:numPr>
      </w:pPr>
      <w:r>
        <w:t>When studied in global context, across a wide variety of Low and Middle Inc</w:t>
      </w:r>
      <w:r>
        <w:t>ome Countries (LMICs), physical punishment (spanking) is associated with decreases in child socio-emotional development, and particularly with increases in child aggression.</w:t>
      </w:r>
    </w:p>
    <w:p w:rsidR="00804BC7" w:rsidRDefault="008926B9">
      <w:pPr>
        <w:pStyle w:val="Compact"/>
        <w:numPr>
          <w:ilvl w:val="0"/>
          <w:numId w:val="12"/>
        </w:numPr>
      </w:pPr>
      <w:r>
        <w:t>There is some variation in the effects of parental discipline (including spanking)</w:t>
      </w:r>
      <w:r>
        <w:t>, on child well-being, but across countries, the effects of parental discipline (including spanking) are remarkably consistent.</w:t>
      </w:r>
    </w:p>
    <w:p w:rsidR="00804BC7" w:rsidRDefault="008926B9">
      <w:pPr>
        <w:pStyle w:val="Compact"/>
        <w:numPr>
          <w:ilvl w:val="0"/>
          <w:numId w:val="12"/>
        </w:numPr>
      </w:pPr>
      <w:r>
        <w:t>Country level norms seem to have an association with child outcomes. In countries where spanking is more normative, child aggres</w:t>
      </w:r>
      <w:r>
        <w:t>sion is higher.</w:t>
      </w:r>
    </w:p>
    <w:p w:rsidR="00804BC7" w:rsidRDefault="008926B9">
      <w:pPr>
        <w:pStyle w:val="Compact"/>
        <w:numPr>
          <w:ilvl w:val="0"/>
          <w:numId w:val="12"/>
        </w:numPr>
      </w:pPr>
      <w:r>
        <w:t>Positive disciplinary strategies are generally associated with improvements in child well-being and should therefore be recommended.</w:t>
      </w:r>
    </w:p>
    <w:p w:rsidR="00804BC7" w:rsidRDefault="008926B9">
      <w:pPr>
        <w:pStyle w:val="Heading1"/>
      </w:pPr>
      <w:bookmarkStart w:id="7" w:name="references"/>
      <w:bookmarkStart w:id="8" w:name="_Toc58682767"/>
      <w:r>
        <w:t>References</w:t>
      </w:r>
      <w:bookmarkEnd w:id="7"/>
      <w:bookmarkEnd w:id="8"/>
    </w:p>
    <w:p w:rsidR="00804BC7" w:rsidRDefault="008926B9">
      <w:pPr>
        <w:pStyle w:val="Bibliography"/>
      </w:pPr>
      <w:bookmarkStart w:id="9" w:name="ref-Grogan-Kaylor2020"/>
      <w:bookmarkStart w:id="10" w:name="refs"/>
      <w:r>
        <w:t xml:space="preserve">Grogan-Kaylor, Andrew C., Berenice Castillo, Garrett T. Pace, Kaitlin P. Ward, Julie Ma, Shawna </w:t>
      </w:r>
      <w:r>
        <w:t xml:space="preserve">J. Lee, and Heather Knauer. 2020. “Global Perspectives on Positive and Negative Parenting: A Bayesian Multilevel Analysis.” </w:t>
      </w:r>
      <w:r>
        <w:rPr>
          <w:i/>
        </w:rPr>
        <w:t>International Journal of Behavioral Development</w:t>
      </w:r>
      <w:r>
        <w:t>.</w:t>
      </w:r>
    </w:p>
    <w:p w:rsidR="00804BC7" w:rsidRDefault="008926B9">
      <w:pPr>
        <w:pStyle w:val="Bibliography"/>
      </w:pPr>
      <w:bookmarkStart w:id="11" w:name="ref-Pace2019"/>
      <w:bookmarkEnd w:id="9"/>
      <w:r>
        <w:t>Pace, Garrett T., Shawna J. Lee, and Andrew Grogan-Kaylor. 2019. “Spanking and youn</w:t>
      </w:r>
      <w:r>
        <w:t xml:space="preserve">g children’s socioemotional development in low- and middle-income countries.” </w:t>
      </w:r>
      <w:r>
        <w:rPr>
          <w:i/>
        </w:rPr>
        <w:t>Child Abuse and Neglect</w:t>
      </w:r>
      <w:r>
        <w:t xml:space="preserve"> 88: 84–95. </w:t>
      </w:r>
      <w:hyperlink r:id="rId8">
        <w:r>
          <w:rPr>
            <w:rStyle w:val="Hyperlink"/>
          </w:rPr>
          <w:t>https://doi.org/10.1016/j.chiabu.2018.11.003</w:t>
        </w:r>
      </w:hyperlink>
      <w:r>
        <w:t>.</w:t>
      </w:r>
    </w:p>
    <w:p w:rsidR="00804BC7" w:rsidRDefault="008926B9">
      <w:pPr>
        <w:pStyle w:val="Bibliography"/>
      </w:pPr>
      <w:bookmarkStart w:id="12" w:name="ref-Ward"/>
      <w:bookmarkEnd w:id="11"/>
      <w:r>
        <w:t>Ward, Kaitlin P., Andrew C. Groga</w:t>
      </w:r>
      <w:r>
        <w:t>n-Kaylor, Shawna J. Lee, Julie Ma, and Garrett T. Pace. n.d. “Associations Between 11 Forms of Discipline and Child Outcomes Across 60 Low- and Middle-Income Countries.”</w:t>
      </w:r>
      <w:bookmarkEnd w:id="10"/>
      <w:bookmarkEnd w:id="12"/>
    </w:p>
    <w:sectPr w:rsidR="00804BC7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26B9" w:rsidRDefault="008926B9">
      <w:pPr>
        <w:spacing w:after="0"/>
      </w:pPr>
      <w:r>
        <w:separator/>
      </w:r>
    </w:p>
  </w:endnote>
  <w:endnote w:type="continuationSeparator" w:id="0">
    <w:p w:rsidR="008926B9" w:rsidRDefault="008926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763BC" w:rsidRDefault="008926B9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 w:rsidR="00C73DA6">
          <w:rPr>
            <w:rStyle w:val="PageNumber"/>
          </w:rPr>
          <w:fldChar w:fldCharType="separate"/>
        </w:r>
        <w:r w:rsidR="00C73DA6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:rsidR="002763BC" w:rsidRDefault="008926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763BC" w:rsidRDefault="008926B9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73DA6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2763BC" w:rsidRDefault="008926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26B9" w:rsidRDefault="008926B9">
      <w:r>
        <w:separator/>
      </w:r>
    </w:p>
  </w:footnote>
  <w:footnote w:type="continuationSeparator" w:id="0">
    <w:p w:rsidR="008926B9" w:rsidRDefault="00892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456E2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E57C77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9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04BC7"/>
    <w:rsid w:val="008926B9"/>
    <w:rsid w:val="008D6863"/>
    <w:rsid w:val="00B86B75"/>
    <w:rsid w:val="00BC48D5"/>
    <w:rsid w:val="00C36279"/>
    <w:rsid w:val="00C73D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51C7BE4-923C-41BE-9A48-0D7518464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1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C73DA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chiabu.2018.11.003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 From MICS Analyses</dc:title>
  <dc:creator>Andy Grogan-Kaylor</dc:creator>
  <cp:keywords/>
  <cp:lastModifiedBy>Grogan-Kaylor, Andrew</cp:lastModifiedBy>
  <cp:revision>3</cp:revision>
  <dcterms:created xsi:type="dcterms:W3CDTF">2020-12-12T21:25:00Z</dcterms:created>
  <dcterms:modified xsi:type="dcterms:W3CDTF">2020-12-12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CS.bib</vt:lpwstr>
  </property>
  <property fmtid="{D5CDD505-2E9C-101B-9397-08002B2CF9AE}" pid="3" name="date">
    <vt:lpwstr>2020-12-12</vt:lpwstr>
  </property>
  <property fmtid="{D5CDD505-2E9C-101B-9397-08002B2CF9AE}" pid="4" name="nocite">
    <vt:lpwstr>@Grogan-Kaylor2020, @Ward, @Pace2019</vt:lpwstr>
  </property>
  <property fmtid="{D5CDD505-2E9C-101B-9397-08002B2CF9AE}" pid="5" name="output">
    <vt:lpwstr/>
  </property>
</Properties>
</file>